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ython -m http.server 8000</w:t>
      </w:r>
      <w:r>
        <w:t xml:space="preserve"> </w:t>
      </w:r>
      <w:r>
        <w:t xml:space="preserve">一条命令快速搭建http服务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9bac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2T09:13:28Z</dcterms:created>
  <dcterms:modified xsi:type="dcterms:W3CDTF">2019-12-22T09:13:28Z</dcterms:modified>
</cp:coreProperties>
</file>